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AA14E2" w:rsidP="00145B21">
      <w:pPr>
        <w:jc w:val="center"/>
      </w:pPr>
      <w:hyperlink r:id="rId5" w:history="1">
        <w:r w:rsidR="00417D66"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user.email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>git config –get user.email</w:t>
      </w:r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>git config –global user.email “saini.ashu---@gmail.com”</w:t>
      </w:r>
    </w:p>
    <w:p w14:paraId="153829B1" w14:textId="0F664EE4" w:rsidR="00E16F82" w:rsidRDefault="00E16F82" w:rsidP="00E16F82">
      <w:r>
        <w:t>git config –global user.name “ashusai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>GIT   !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>== T-2 Install Git On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0.windows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endingss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>Open a command prompt and Go to the folder location  GitHub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>git init</w:t>
      </w:r>
      <w:r w:rsidR="00816F9C">
        <w:t xml:space="preserve"> :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>git add</w:t>
      </w:r>
      <w:r w:rsidR="00816F9C">
        <w:t>: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>git add *.*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>git add .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github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url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693C21BB" w:rsidR="005F4F25" w:rsidRDefault="005F4F25" w:rsidP="005F4F25"/>
    <w:p w14:paraId="31BE1AEB" w14:textId="32039F4E" w:rsidR="00913C43" w:rsidRDefault="00913C43" w:rsidP="00913C43">
      <w:r>
        <w:t>== T-3 BRANCHING AND MERGING=</w:t>
      </w:r>
    </w:p>
    <w:p w14:paraId="50034887" w14:textId="4A921639" w:rsidR="006B2136" w:rsidRDefault="006B2136" w:rsidP="006B2136">
      <w:pPr>
        <w:pStyle w:val="ListParagraph"/>
        <w:numPr>
          <w:ilvl w:val="0"/>
          <w:numId w:val="4"/>
        </w:numPr>
      </w:pPr>
      <w:r>
        <w:t>Create a branch</w:t>
      </w:r>
    </w:p>
    <w:p w14:paraId="616B5DC0" w14:textId="14B4B9F4" w:rsidR="006B2136" w:rsidRDefault="006B2136" w:rsidP="006B2136">
      <w:pPr>
        <w:pStyle w:val="ListParagraph"/>
        <w:numPr>
          <w:ilvl w:val="1"/>
          <w:numId w:val="4"/>
        </w:numPr>
      </w:pPr>
      <w:r>
        <w:t>git branch “branch name”</w:t>
      </w:r>
    </w:p>
    <w:p w14:paraId="744E9403" w14:textId="542E0E5F" w:rsidR="00FE2F69" w:rsidRDefault="00FE2F69" w:rsidP="00FE2F69">
      <w:pPr>
        <w:pStyle w:val="ListParagraph"/>
        <w:numPr>
          <w:ilvl w:val="0"/>
          <w:numId w:val="4"/>
        </w:numPr>
      </w:pPr>
      <w:r>
        <w:t>checkout new branch</w:t>
      </w:r>
    </w:p>
    <w:p w14:paraId="05EA3EDD" w14:textId="55CB71C9" w:rsidR="00FE2F69" w:rsidRDefault="00FE2F69" w:rsidP="00FE2F69">
      <w:pPr>
        <w:pStyle w:val="ListParagraph"/>
        <w:numPr>
          <w:ilvl w:val="1"/>
          <w:numId w:val="4"/>
        </w:numPr>
      </w:pPr>
      <w:r>
        <w:t>git checkout “branch name”</w:t>
      </w:r>
    </w:p>
    <w:p w14:paraId="78D9197D" w14:textId="3C05FAB5" w:rsidR="008C390D" w:rsidRDefault="008C390D" w:rsidP="008C390D">
      <w:pPr>
        <w:pStyle w:val="ListParagraph"/>
        <w:numPr>
          <w:ilvl w:val="0"/>
          <w:numId w:val="4"/>
        </w:numPr>
      </w:pPr>
      <w:r>
        <w:t xml:space="preserve">push your changing on origin of your branch </w:t>
      </w:r>
    </w:p>
    <w:p w14:paraId="4C6FC8AC" w14:textId="7357FCCF" w:rsidR="008C390D" w:rsidRDefault="008C390D" w:rsidP="008C390D">
      <w:pPr>
        <w:pStyle w:val="ListParagraph"/>
        <w:numPr>
          <w:ilvl w:val="1"/>
          <w:numId w:val="4"/>
        </w:numPr>
      </w:pPr>
      <w:r>
        <w:t>git push -u origin “branch name”</w:t>
      </w:r>
    </w:p>
    <w:p w14:paraId="118A83EB" w14:textId="78BDA035" w:rsidR="00697125" w:rsidRDefault="00697125" w:rsidP="00697125">
      <w:pPr>
        <w:pStyle w:val="ListParagraph"/>
        <w:numPr>
          <w:ilvl w:val="0"/>
          <w:numId w:val="4"/>
        </w:numPr>
      </w:pPr>
      <w:r>
        <w:t>Merge new branch in master branch</w:t>
      </w:r>
      <w:r w:rsidR="00A91CC5">
        <w:t xml:space="preserve"> “BEFORE MERGE INTO MASTER BRANCH FIRST YOU NEED TO CHECK OUT MASTER BRANCH ”</w:t>
      </w:r>
    </w:p>
    <w:p w14:paraId="12AFBF56" w14:textId="2C37F0FE" w:rsidR="00A91CC5" w:rsidRDefault="00D3621E" w:rsidP="00A91CC5">
      <w:pPr>
        <w:pStyle w:val="ListParagraph"/>
        <w:numPr>
          <w:ilvl w:val="1"/>
          <w:numId w:val="4"/>
        </w:numPr>
      </w:pPr>
      <w:r>
        <w:lastRenderedPageBreak/>
        <w:t>git merge “newbranch_1”</w:t>
      </w:r>
    </w:p>
    <w:p w14:paraId="79250C8C" w14:textId="4292365C" w:rsidR="00D3621E" w:rsidRDefault="00D3621E" w:rsidP="00A91CC5">
      <w:pPr>
        <w:pStyle w:val="ListParagraph"/>
        <w:numPr>
          <w:ilvl w:val="1"/>
          <w:numId w:val="4"/>
        </w:numPr>
      </w:pPr>
      <w:r>
        <w:t>git push -u origin master : push your changes into master branch.</w:t>
      </w:r>
    </w:p>
    <w:p w14:paraId="7E3C31AC" w14:textId="3E313F79" w:rsidR="00DE4A2C" w:rsidRDefault="00DE4A2C" w:rsidP="00DE4A2C">
      <w:pPr>
        <w:pStyle w:val="ListParagraph"/>
        <w:numPr>
          <w:ilvl w:val="0"/>
          <w:numId w:val="4"/>
        </w:numPr>
      </w:pPr>
      <w:r>
        <w:t>Delete branch</w:t>
      </w:r>
    </w:p>
    <w:p w14:paraId="025CE7A4" w14:textId="409E56E5" w:rsidR="00DE4A2C" w:rsidRDefault="00DE4A2C" w:rsidP="00DE4A2C">
      <w:pPr>
        <w:pStyle w:val="ListParagraph"/>
        <w:numPr>
          <w:ilvl w:val="1"/>
          <w:numId w:val="4"/>
        </w:numPr>
      </w:pPr>
      <w:r>
        <w:t>Git branch -d “branch name” : Delete branch from local system</w:t>
      </w:r>
    </w:p>
    <w:p w14:paraId="15785973" w14:textId="0E192625" w:rsidR="00826746" w:rsidRDefault="00826746" w:rsidP="00DE4A2C">
      <w:pPr>
        <w:pStyle w:val="ListParagraph"/>
        <w:numPr>
          <w:ilvl w:val="1"/>
          <w:numId w:val="4"/>
        </w:numPr>
      </w:pPr>
      <w:r>
        <w:t>Git push origin –delete “branch name” : delete branch from remote</w:t>
      </w:r>
    </w:p>
    <w:p w14:paraId="75D91A54" w14:textId="24D3EDE5" w:rsidR="009C65AD" w:rsidRDefault="009C65AD" w:rsidP="009C65AD">
      <w:pPr>
        <w:pStyle w:val="ListParagraph"/>
      </w:pPr>
    </w:p>
    <w:p w14:paraId="715A3AE3" w14:textId="52BE596A" w:rsidR="009C65AD" w:rsidRDefault="009C65AD" w:rsidP="009C65AD">
      <w:pPr>
        <w:pStyle w:val="ListParagraph"/>
      </w:pPr>
      <w:r>
        <w:t>======== HOW TO SEND EMAIL NOTIFICATION FROM YOUR GIT HUB ACCOUNT===</w:t>
      </w:r>
    </w:p>
    <w:p w14:paraId="6B791D42" w14:textId="5BF8EB27" w:rsidR="0030211B" w:rsidRDefault="0030211B" w:rsidP="0030211B">
      <w:pPr>
        <w:pStyle w:val="ListParagraph"/>
        <w:numPr>
          <w:ilvl w:val="0"/>
          <w:numId w:val="5"/>
        </w:numPr>
      </w:pPr>
      <w:r>
        <w:t>Git Hub – &gt;Repository --&gt; Settings</w:t>
      </w:r>
      <w:r w:rsidR="002575E3">
        <w:t xml:space="preserve"> --&gt; </w:t>
      </w:r>
    </w:p>
    <w:p w14:paraId="0C14E04E" w14:textId="74F1833F" w:rsidR="002575E3" w:rsidRDefault="002575E3" w:rsidP="0080391A">
      <w:pPr>
        <w:pStyle w:val="ListParagraph"/>
        <w:numPr>
          <w:ilvl w:val="1"/>
          <w:numId w:val="5"/>
        </w:numPr>
      </w:pPr>
      <w:r>
        <w:t xml:space="preserve">Go to </w:t>
      </w:r>
      <w:r w:rsidR="00292F4E">
        <w:t>Notification</w:t>
      </w:r>
    </w:p>
    <w:p w14:paraId="7C3A19B3" w14:textId="2E147037" w:rsidR="0080391A" w:rsidRDefault="008631AE" w:rsidP="0080391A">
      <w:pPr>
        <w:pStyle w:val="ListParagraph"/>
        <w:numPr>
          <w:ilvl w:val="1"/>
          <w:numId w:val="5"/>
        </w:numPr>
      </w:pPr>
      <w:r>
        <w:t xml:space="preserve">Enter Address </w:t>
      </w:r>
      <w:hyperlink r:id="rId12" w:history="1">
        <w:r w:rsidRPr="00343B3D">
          <w:rPr>
            <w:rStyle w:val="Hyperlink"/>
          </w:rPr>
          <w:t>Saini.ashu90@gmail.com</w:t>
        </w:r>
      </w:hyperlink>
    </w:p>
    <w:p w14:paraId="5BF9E0E2" w14:textId="0A73ED5F" w:rsidR="008631AE" w:rsidRDefault="008631AE" w:rsidP="0080391A">
      <w:pPr>
        <w:pStyle w:val="ListParagraph"/>
        <w:numPr>
          <w:ilvl w:val="1"/>
          <w:numId w:val="5"/>
        </w:numPr>
      </w:pPr>
      <w:r>
        <w:t>Checked “Active” checked box</w:t>
      </w:r>
    </w:p>
    <w:p w14:paraId="1C660D7C" w14:textId="063F4182" w:rsidR="007B0761" w:rsidRDefault="007B0761" w:rsidP="0080391A">
      <w:pPr>
        <w:pStyle w:val="ListParagraph"/>
        <w:numPr>
          <w:ilvl w:val="1"/>
          <w:numId w:val="5"/>
        </w:numPr>
      </w:pPr>
      <w:r>
        <w:t>Click “Setup notifications”</w:t>
      </w:r>
    </w:p>
    <w:p w14:paraId="43C0DE36" w14:textId="16FF7DD7" w:rsidR="00A13B77" w:rsidRDefault="00A13B77" w:rsidP="00A13B77">
      <w:pPr>
        <w:pStyle w:val="ListParagraph"/>
        <w:numPr>
          <w:ilvl w:val="0"/>
          <w:numId w:val="5"/>
        </w:numPr>
      </w:pPr>
      <w:r>
        <w:t>Test and validate by making some change in the project</w:t>
      </w:r>
    </w:p>
    <w:p w14:paraId="628B6F8E" w14:textId="232BF3F7" w:rsidR="00AF52BE" w:rsidRDefault="00AF52BE" w:rsidP="00AF52BE">
      <w:pPr>
        <w:pStyle w:val="ListParagraph"/>
        <w:numPr>
          <w:ilvl w:val="1"/>
          <w:numId w:val="5"/>
        </w:numPr>
      </w:pPr>
      <w:r>
        <w:t>Made some changes</w:t>
      </w:r>
    </w:p>
    <w:p w14:paraId="683B179B" w14:textId="33C3449A" w:rsidR="00AF52BE" w:rsidRDefault="00AA14E2" w:rsidP="00AF52BE">
      <w:pPr>
        <w:pStyle w:val="ListParagraph"/>
        <w:numPr>
          <w:ilvl w:val="1"/>
          <w:numId w:val="5"/>
        </w:numPr>
      </w:pPr>
      <w:r>
        <w:t>And follow all the basic stesps</w:t>
      </w:r>
    </w:p>
    <w:p w14:paraId="652B8469" w14:textId="19FF670C" w:rsidR="00AA14E2" w:rsidRDefault="00AA14E2" w:rsidP="00AA14E2">
      <w:pPr>
        <w:pStyle w:val="ListParagraph"/>
        <w:numPr>
          <w:ilvl w:val="2"/>
          <w:numId w:val="5"/>
        </w:numPr>
      </w:pPr>
      <w:r>
        <w:t>Add/ modify files</w:t>
      </w:r>
    </w:p>
    <w:p w14:paraId="7620E74F" w14:textId="2A22E2E4" w:rsidR="00AA14E2" w:rsidRDefault="00AA14E2" w:rsidP="00AA14E2">
      <w:pPr>
        <w:pStyle w:val="ListParagraph"/>
        <w:numPr>
          <w:ilvl w:val="2"/>
          <w:numId w:val="5"/>
        </w:numPr>
      </w:pPr>
      <w:r>
        <w:t>Verify the branch status: git status</w:t>
      </w:r>
    </w:p>
    <w:p w14:paraId="17670784" w14:textId="560098C0" w:rsidR="00AA14E2" w:rsidRDefault="00AA14E2" w:rsidP="00AA14E2">
      <w:pPr>
        <w:pStyle w:val="ListParagraph"/>
        <w:numPr>
          <w:ilvl w:val="2"/>
          <w:numId w:val="5"/>
        </w:numPr>
      </w:pPr>
      <w:r>
        <w:t>Git commit -m “add comments”</w:t>
      </w:r>
    </w:p>
    <w:p w14:paraId="6FF0D0FE" w14:textId="75720012" w:rsidR="00AA14E2" w:rsidRDefault="00AA14E2" w:rsidP="00AA14E2">
      <w:pPr>
        <w:pStyle w:val="ListParagraph"/>
        <w:numPr>
          <w:ilvl w:val="2"/>
          <w:numId w:val="5"/>
        </w:numPr>
      </w:pPr>
      <w:r>
        <w:t>Git push -u origin “branch name” master</w:t>
      </w:r>
    </w:p>
    <w:p w14:paraId="32BF1981" w14:textId="4FC42B70" w:rsidR="00AA14E2" w:rsidRDefault="00AA14E2" w:rsidP="00AA14E2">
      <w:pPr>
        <w:pStyle w:val="ListParagraph"/>
        <w:ind w:left="2520"/>
      </w:pPr>
    </w:p>
    <w:p w14:paraId="1494D64B" w14:textId="78846718" w:rsidR="007B0761" w:rsidRDefault="007B0761" w:rsidP="007B0761">
      <w:pPr>
        <w:pStyle w:val="ListParagraph"/>
        <w:ind w:left="1800"/>
      </w:pPr>
    </w:p>
    <w:p w14:paraId="2991F39D" w14:textId="77777777" w:rsidR="009C65AD" w:rsidRDefault="009C65AD" w:rsidP="009C65AD"/>
    <w:p w14:paraId="19ECF1C4" w14:textId="77777777" w:rsidR="006B2136" w:rsidRDefault="006B2136" w:rsidP="00913C43"/>
    <w:p w14:paraId="555A709B" w14:textId="099EC4AD" w:rsidR="006B2136" w:rsidRDefault="006B2136" w:rsidP="00913C43"/>
    <w:p w14:paraId="2AEBD693" w14:textId="77777777" w:rsidR="006B2136" w:rsidRDefault="006B2136" w:rsidP="00913C43"/>
    <w:p w14:paraId="42E6F7D2" w14:textId="77777777" w:rsidR="00913C43" w:rsidRDefault="00913C43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B707E"/>
    <w:multiLevelType w:val="hybridMultilevel"/>
    <w:tmpl w:val="95102AA4"/>
    <w:lvl w:ilvl="0" w:tplc="5B5C73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85033"/>
    <w:multiLevelType w:val="hybridMultilevel"/>
    <w:tmpl w:val="7C00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rQUAXWOB6CwAAAA="/>
  </w:docVars>
  <w:rsids>
    <w:rsidRoot w:val="00370A77"/>
    <w:rsid w:val="0003741D"/>
    <w:rsid w:val="00145B21"/>
    <w:rsid w:val="00170CBD"/>
    <w:rsid w:val="001A3A8A"/>
    <w:rsid w:val="00207D41"/>
    <w:rsid w:val="002575E3"/>
    <w:rsid w:val="00292F4E"/>
    <w:rsid w:val="002B16A6"/>
    <w:rsid w:val="002B5F9C"/>
    <w:rsid w:val="002E78DA"/>
    <w:rsid w:val="0030211B"/>
    <w:rsid w:val="00370A77"/>
    <w:rsid w:val="003731DA"/>
    <w:rsid w:val="003C2781"/>
    <w:rsid w:val="003C5904"/>
    <w:rsid w:val="00417D66"/>
    <w:rsid w:val="004376FF"/>
    <w:rsid w:val="005713D0"/>
    <w:rsid w:val="005F4F25"/>
    <w:rsid w:val="00675D31"/>
    <w:rsid w:val="00697125"/>
    <w:rsid w:val="006B2136"/>
    <w:rsid w:val="006B31FC"/>
    <w:rsid w:val="006E5A5F"/>
    <w:rsid w:val="006F75A2"/>
    <w:rsid w:val="00704B52"/>
    <w:rsid w:val="00770F98"/>
    <w:rsid w:val="00793AE4"/>
    <w:rsid w:val="0079521A"/>
    <w:rsid w:val="007B0761"/>
    <w:rsid w:val="007F7F0F"/>
    <w:rsid w:val="0080391A"/>
    <w:rsid w:val="00816F9C"/>
    <w:rsid w:val="00826746"/>
    <w:rsid w:val="008270AE"/>
    <w:rsid w:val="008631AE"/>
    <w:rsid w:val="008B55B1"/>
    <w:rsid w:val="008C390D"/>
    <w:rsid w:val="008E3168"/>
    <w:rsid w:val="00913C43"/>
    <w:rsid w:val="009427EA"/>
    <w:rsid w:val="00992E06"/>
    <w:rsid w:val="009C65AD"/>
    <w:rsid w:val="009C6891"/>
    <w:rsid w:val="009D0AD4"/>
    <w:rsid w:val="00A13B77"/>
    <w:rsid w:val="00A13F80"/>
    <w:rsid w:val="00A91CC5"/>
    <w:rsid w:val="00AA14E2"/>
    <w:rsid w:val="00AB560E"/>
    <w:rsid w:val="00AC6469"/>
    <w:rsid w:val="00AE3631"/>
    <w:rsid w:val="00AF3309"/>
    <w:rsid w:val="00AF52BE"/>
    <w:rsid w:val="00B101DC"/>
    <w:rsid w:val="00B975EC"/>
    <w:rsid w:val="00CE7871"/>
    <w:rsid w:val="00D3621E"/>
    <w:rsid w:val="00DE4A2C"/>
    <w:rsid w:val="00DE7FF7"/>
    <w:rsid w:val="00E16F82"/>
    <w:rsid w:val="00E23CE3"/>
    <w:rsid w:val="00E628F4"/>
    <w:rsid w:val="00E86EFD"/>
    <w:rsid w:val="00E95BFF"/>
    <w:rsid w:val="00F568DD"/>
    <w:rsid w:val="00F62192"/>
    <w:rsid w:val="00F90390"/>
    <w:rsid w:val="00FE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ini.ashu9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4</Pages>
  <Words>484</Words>
  <Characters>276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74</cp:revision>
  <dcterms:created xsi:type="dcterms:W3CDTF">2020-04-10T09:23:00Z</dcterms:created>
  <dcterms:modified xsi:type="dcterms:W3CDTF">2020-04-10T14:12:00Z</dcterms:modified>
</cp:coreProperties>
</file>